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EFEDB" w14:textId="214F74F5" w:rsidR="00FC5883" w:rsidRDefault="00375775" w:rsidP="000C76B5">
      <w:pPr>
        <w:pStyle w:val="Heading1"/>
        <w:jc w:val="center"/>
        <w:rPr>
          <w:b/>
          <w:bCs/>
          <w:u w:val="single"/>
        </w:rPr>
      </w:pPr>
      <w:proofErr w:type="spellStart"/>
      <w:r w:rsidRPr="000C76B5">
        <w:rPr>
          <w:b/>
          <w:bCs/>
          <w:u w:val="single"/>
        </w:rPr>
        <w:t>FdSc</w:t>
      </w:r>
      <w:proofErr w:type="spellEnd"/>
      <w:r w:rsidRPr="000C76B5">
        <w:rPr>
          <w:b/>
          <w:bCs/>
          <w:u w:val="single"/>
        </w:rPr>
        <w:t xml:space="preserve"> Dental Technology: Key </w:t>
      </w:r>
      <w:r w:rsidR="00E05F68">
        <w:rPr>
          <w:b/>
          <w:bCs/>
          <w:u w:val="single"/>
        </w:rPr>
        <w:t>information</w:t>
      </w:r>
      <w:r w:rsidRPr="000C76B5">
        <w:rPr>
          <w:b/>
          <w:bCs/>
          <w:u w:val="single"/>
        </w:rPr>
        <w:t xml:space="preserve"> for applicants.</w:t>
      </w:r>
    </w:p>
    <w:p w14:paraId="287F4610" w14:textId="77777777" w:rsidR="000C76B5" w:rsidRPr="000C76B5" w:rsidRDefault="000C76B5" w:rsidP="000C76B5"/>
    <w:p w14:paraId="04147982" w14:textId="2668C83A" w:rsidR="00FC5883" w:rsidRDefault="00417BAA" w:rsidP="00375775">
      <w:r>
        <w:t xml:space="preserve">This short document </w:t>
      </w:r>
      <w:r w:rsidR="00FC5883">
        <w:t>lists</w:t>
      </w:r>
      <w:r w:rsidR="00422D0C">
        <w:t xml:space="preserve"> key </w:t>
      </w:r>
      <w:r w:rsidR="00E05F68">
        <w:t xml:space="preserve">information </w:t>
      </w:r>
      <w:r w:rsidR="00EC1794">
        <w:t>and answer</w:t>
      </w:r>
      <w:r w:rsidR="00FC5883">
        <w:t>s</w:t>
      </w:r>
      <w:r w:rsidR="00EC1794">
        <w:t xml:space="preserve"> common questions about the </w:t>
      </w:r>
      <w:proofErr w:type="spellStart"/>
      <w:r w:rsidR="00FC5883">
        <w:t>FdSc</w:t>
      </w:r>
      <w:proofErr w:type="spellEnd"/>
      <w:r w:rsidR="00FC5883">
        <w:t xml:space="preserve"> Dental Technology </w:t>
      </w:r>
      <w:r w:rsidR="00EC1794">
        <w:t>programme</w:t>
      </w:r>
      <w:r w:rsidR="003C1477">
        <w:t xml:space="preserve"> for </w:t>
      </w:r>
      <w:r w:rsidR="006C4D07">
        <w:t>applicants</w:t>
      </w:r>
      <w:r w:rsidR="00EC1794">
        <w:t>.</w:t>
      </w:r>
      <w:r w:rsidR="00422D0C">
        <w:t xml:space="preserve"> It is s</w:t>
      </w:r>
      <w:r w:rsidR="00FC5883">
        <w:t>epa</w:t>
      </w:r>
      <w:r w:rsidR="00422D0C">
        <w:t>rated into information pert</w:t>
      </w:r>
      <w:r w:rsidR="00FC5883">
        <w:t>ine</w:t>
      </w:r>
      <w:r w:rsidR="00422D0C">
        <w:t>nt before and after your application. If you have any questions</w:t>
      </w:r>
      <w:r w:rsidR="00FC5883">
        <w:t>,</w:t>
      </w:r>
      <w:r w:rsidR="00422D0C">
        <w:t xml:space="preserve"> email</w:t>
      </w:r>
      <w:r w:rsidR="00FC5883">
        <w:t xml:space="preserve"> the programme director using the details below.</w:t>
      </w:r>
    </w:p>
    <w:p w14:paraId="4FEE4430" w14:textId="6F7CDBC7" w:rsidR="000C03E2" w:rsidRDefault="006C4267" w:rsidP="006C4267">
      <w:pPr>
        <w:pStyle w:val="NoSpacing"/>
        <w:ind w:left="720"/>
      </w:pPr>
      <w:r w:rsidRPr="006C4267">
        <w:rPr>
          <w:b/>
          <w:bCs/>
        </w:rPr>
        <w:t>Name:</w:t>
      </w:r>
      <w:r>
        <w:t xml:space="preserve"> </w:t>
      </w:r>
      <w:r w:rsidR="000C03E2">
        <w:t xml:space="preserve">Edward Mapley </w:t>
      </w:r>
      <w:r>
        <w:t xml:space="preserve">- </w:t>
      </w:r>
      <w:r w:rsidR="000C03E2">
        <w:t>Programme Director.</w:t>
      </w:r>
    </w:p>
    <w:p w14:paraId="696C8F7C" w14:textId="54A5145C" w:rsidR="000C03E2" w:rsidRDefault="000C03E2" w:rsidP="006C4267">
      <w:pPr>
        <w:pStyle w:val="NoSpacing"/>
        <w:ind w:left="720"/>
      </w:pPr>
      <w:r w:rsidRPr="006C4267">
        <w:rPr>
          <w:b/>
          <w:bCs/>
        </w:rPr>
        <w:t>Email:</w:t>
      </w:r>
      <w:r>
        <w:t xml:space="preserve"> </w:t>
      </w:r>
      <w:hyperlink r:id="rId10" w:history="1">
        <w:r w:rsidRPr="00503190">
          <w:rPr>
            <w:rStyle w:val="Hyperlink"/>
          </w:rPr>
          <w:t>emapley@cardiffmet.ac.uk</w:t>
        </w:r>
      </w:hyperlink>
    </w:p>
    <w:p w14:paraId="66811F98" w14:textId="36BD0F27" w:rsidR="000C03E2" w:rsidRDefault="000C03E2" w:rsidP="006C4267">
      <w:pPr>
        <w:pStyle w:val="NoSpacing"/>
        <w:ind w:left="720"/>
      </w:pPr>
      <w:r w:rsidRPr="006C4267">
        <w:rPr>
          <w:b/>
          <w:bCs/>
        </w:rPr>
        <w:t>Phone:</w:t>
      </w:r>
      <w:r>
        <w:t xml:space="preserve"> 029 2041 6899</w:t>
      </w:r>
    </w:p>
    <w:p w14:paraId="4C705ECE" w14:textId="1D02C167" w:rsidR="000C03E2" w:rsidRDefault="000C03E2" w:rsidP="00B302B3">
      <w:pPr>
        <w:pStyle w:val="NoSpacing"/>
        <w:ind w:left="720"/>
      </w:pPr>
      <w:r w:rsidRPr="006C4267">
        <w:rPr>
          <w:b/>
          <w:bCs/>
        </w:rPr>
        <w:t>Address:</w:t>
      </w:r>
      <w:r>
        <w:t xml:space="preserve"> Room T0.18, CSSHS, Cardiff Metropolitan University, 200 Western Avenue, Llandaff, Cardiff, CF5 2YB</w:t>
      </w:r>
    </w:p>
    <w:p w14:paraId="70E85B92" w14:textId="77777777" w:rsidR="00F951F9" w:rsidRPr="00F951F9" w:rsidRDefault="00F951F9" w:rsidP="00F951F9">
      <w:pPr>
        <w:pStyle w:val="NoSpacing"/>
        <w:ind w:left="720"/>
        <w:rPr>
          <w:sz w:val="16"/>
          <w:szCs w:val="16"/>
        </w:rPr>
      </w:pPr>
    </w:p>
    <w:p w14:paraId="62E5635C" w14:textId="7CAA8714" w:rsidR="00A55F75" w:rsidRPr="00BC5094" w:rsidRDefault="00417BAA" w:rsidP="00BC5094">
      <w:pPr>
        <w:pStyle w:val="Heading2"/>
        <w:rPr>
          <w:b/>
          <w:bCs/>
        </w:rPr>
      </w:pPr>
      <w:r w:rsidRPr="00EC2281">
        <w:rPr>
          <w:b/>
          <w:bCs/>
        </w:rPr>
        <w:t>Before your application.</w:t>
      </w:r>
    </w:p>
    <w:p w14:paraId="4097D0B2" w14:textId="77777777" w:rsidR="00FF7B09" w:rsidRDefault="006C4D07" w:rsidP="00375775">
      <w:pPr>
        <w:pStyle w:val="ListParagraph"/>
        <w:numPr>
          <w:ilvl w:val="0"/>
          <w:numId w:val="1"/>
        </w:numPr>
      </w:pPr>
      <w:r>
        <w:t xml:space="preserve">You </w:t>
      </w:r>
      <w:r w:rsidR="00A96793">
        <w:t>are expected to be</w:t>
      </w:r>
      <w:r>
        <w:t xml:space="preserve"> employed in a dental laboratory </w:t>
      </w:r>
      <w:r w:rsidR="00BB4F9B">
        <w:t>on a full-time agreement or contract.</w:t>
      </w:r>
      <w:r w:rsidR="00EF6ED0">
        <w:t xml:space="preserve"> </w:t>
      </w:r>
      <w:r w:rsidR="00BA6EAF">
        <w:t>A</w:t>
      </w:r>
      <w:r w:rsidR="00EF6ED0">
        <w:t>pplica</w:t>
      </w:r>
      <w:r w:rsidR="00BA6EAF">
        <w:t>n</w:t>
      </w:r>
      <w:r w:rsidR="00EF6ED0">
        <w:t>ts are responsible for arranging this</w:t>
      </w:r>
      <w:r w:rsidR="00BA6EAF">
        <w:t xml:space="preserve"> </w:t>
      </w:r>
      <w:r w:rsidR="005A7159">
        <w:t xml:space="preserve">dental laboratory </w:t>
      </w:r>
      <w:r w:rsidR="00BA6EAF">
        <w:t>placement</w:t>
      </w:r>
      <w:r w:rsidR="00EF6ED0">
        <w:t>.</w:t>
      </w:r>
    </w:p>
    <w:p w14:paraId="05876EBE" w14:textId="0701FF9D" w:rsidR="00557B60" w:rsidRDefault="00FF7B09" w:rsidP="00FF7B09">
      <w:pPr>
        <w:pStyle w:val="ListParagraph"/>
        <w:numPr>
          <w:ilvl w:val="0"/>
          <w:numId w:val="1"/>
        </w:numPr>
      </w:pPr>
      <w:r w:rsidRPr="006775CD">
        <w:t xml:space="preserve">The programme benefits those with </w:t>
      </w:r>
      <w:r>
        <w:t xml:space="preserve">dental technology </w:t>
      </w:r>
      <w:r w:rsidRPr="006775CD">
        <w:t>experience.</w:t>
      </w:r>
      <w:r w:rsidRPr="000C76B5">
        <w:t xml:space="preserve"> Your working circumstances</w:t>
      </w:r>
      <w:r>
        <w:t xml:space="preserve"> influence </w:t>
      </w:r>
      <w:r w:rsidRPr="000C76B5">
        <w:t>factors beyond the control of the University, which may advantage or disadvantage you during parts of the programme. The student and their workplace mentor are expected to make decisions and judgments independently from the university staff, and successful students must be motivated and organised with sound problem-solving skills.</w:t>
      </w:r>
      <w:r w:rsidR="008E7EC5">
        <w:t xml:space="preserve"> </w:t>
      </w:r>
    </w:p>
    <w:p w14:paraId="4EEB42D0" w14:textId="6F0F51AC" w:rsidR="00FF7B09" w:rsidRDefault="00FF7B09" w:rsidP="00FF7B09">
      <w:pPr>
        <w:pStyle w:val="ListParagraph"/>
        <w:numPr>
          <w:ilvl w:val="0"/>
          <w:numId w:val="1"/>
        </w:numPr>
      </w:pPr>
      <w:r>
        <w:t>A large percentage of this programme is delivered digitally; y</w:t>
      </w:r>
      <w:r w:rsidRPr="00746348">
        <w:t>ou will need</w:t>
      </w:r>
      <w:r>
        <w:t xml:space="preserve"> access to a good internet connection in your workplace and at home.</w:t>
      </w:r>
    </w:p>
    <w:p w14:paraId="3BEC01BE" w14:textId="152C060C" w:rsidR="006C4D07" w:rsidRDefault="008E7EC5" w:rsidP="00375775">
      <w:pPr>
        <w:pStyle w:val="ListParagraph"/>
        <w:numPr>
          <w:ilvl w:val="0"/>
          <w:numId w:val="1"/>
        </w:numPr>
      </w:pPr>
      <w:r>
        <w:t xml:space="preserve">The </w:t>
      </w:r>
      <w:r w:rsidR="00557B60">
        <w:t xml:space="preserve">application deadline is </w:t>
      </w:r>
      <w:r w:rsidR="00B76D6A">
        <w:t>published</w:t>
      </w:r>
      <w:r w:rsidR="00557B60">
        <w:t xml:space="preserve"> on our website's </w:t>
      </w:r>
      <w:proofErr w:type="spellStart"/>
      <w:r w:rsidR="00557B60">
        <w:t>FdSc</w:t>
      </w:r>
      <w:proofErr w:type="spellEnd"/>
      <w:r w:rsidR="00557B60">
        <w:t xml:space="preserve"> </w:t>
      </w:r>
      <w:r w:rsidR="00B76D6A">
        <w:t>D</w:t>
      </w:r>
      <w:r w:rsidR="00557B60">
        <w:t xml:space="preserve">ental </w:t>
      </w:r>
      <w:r w:rsidR="00B76D6A">
        <w:t>T</w:t>
      </w:r>
      <w:r w:rsidR="00557B60">
        <w:t>echnology page</w:t>
      </w:r>
      <w:r w:rsidR="006B6FAC">
        <w:t xml:space="preserve">. </w:t>
      </w:r>
    </w:p>
    <w:p w14:paraId="4C26997F" w14:textId="1D93C9F8" w:rsidR="00BA6EAF" w:rsidRDefault="007646F9" w:rsidP="00375775">
      <w:pPr>
        <w:pStyle w:val="ListParagraph"/>
        <w:numPr>
          <w:ilvl w:val="0"/>
          <w:numId w:val="1"/>
        </w:numPr>
      </w:pPr>
      <w:r>
        <w:t>Applicants</w:t>
      </w:r>
      <w:r w:rsidR="00BA6EAF">
        <w:t xml:space="preserve"> must have access to equipment and </w:t>
      </w:r>
      <w:r w:rsidR="00B46776">
        <w:t xml:space="preserve">expertise for the following </w:t>
      </w:r>
      <w:r w:rsidR="003669AA">
        <w:t>dental technology speci</w:t>
      </w:r>
      <w:r>
        <w:t>a</w:t>
      </w:r>
      <w:r w:rsidR="003669AA">
        <w:t>lities</w:t>
      </w:r>
      <w:r w:rsidR="00B46776">
        <w:t xml:space="preserve">: </w:t>
      </w:r>
      <w:r>
        <w:t>R</w:t>
      </w:r>
      <w:r w:rsidR="00B46776">
        <w:t xml:space="preserve">emovable </w:t>
      </w:r>
      <w:r>
        <w:t>P</w:t>
      </w:r>
      <w:r w:rsidR="00B46776">
        <w:t>rosthodo</w:t>
      </w:r>
      <w:r w:rsidR="003669AA">
        <w:t>ntics</w:t>
      </w:r>
      <w:r w:rsidR="00B46776">
        <w:t xml:space="preserve"> (</w:t>
      </w:r>
      <w:r w:rsidR="00DC7EA0">
        <w:t xml:space="preserve">complete </w:t>
      </w:r>
      <w:r w:rsidR="00B46776">
        <w:t>dentures</w:t>
      </w:r>
      <w:r w:rsidR="00DC7EA0">
        <w:t xml:space="preserve"> and partial dentures including chrome dentures)</w:t>
      </w:r>
      <w:r w:rsidR="00141141">
        <w:t xml:space="preserve">, Fixed </w:t>
      </w:r>
      <w:r>
        <w:t>P</w:t>
      </w:r>
      <w:r w:rsidR="00141141">
        <w:t>ros</w:t>
      </w:r>
      <w:r w:rsidR="003669AA">
        <w:t>th</w:t>
      </w:r>
      <w:r w:rsidR="00EA234E">
        <w:t>odontics</w:t>
      </w:r>
      <w:r w:rsidR="00141141">
        <w:t xml:space="preserve"> (crowns and bridges), Orthodo</w:t>
      </w:r>
      <w:r w:rsidR="00EA234E">
        <w:t>nt</w:t>
      </w:r>
      <w:r w:rsidR="00141141">
        <w:t xml:space="preserve">ics (removable appliances), CAD/CAM systems for removable and fixed </w:t>
      </w:r>
      <w:r w:rsidR="003669AA">
        <w:t>prosthodontics.</w:t>
      </w:r>
      <w:r>
        <w:t xml:space="preserve"> If you </w:t>
      </w:r>
      <w:r w:rsidR="00612305">
        <w:t>cannot access</w:t>
      </w:r>
      <w:r>
        <w:t xml:space="preserve"> these in your </w:t>
      </w:r>
      <w:r w:rsidR="00580C53">
        <w:t>workplace</w:t>
      </w:r>
      <w:r w:rsidR="00612305">
        <w:t>,</w:t>
      </w:r>
      <w:r w:rsidR="00580C53">
        <w:t xml:space="preserve"> you must arrange this by </w:t>
      </w:r>
      <w:r w:rsidR="00612305">
        <w:t>visiting laboratories near you or by travelling to Cardiff Metropolitan University.</w:t>
      </w:r>
    </w:p>
    <w:p w14:paraId="41D13DCA" w14:textId="3AB7E57F" w:rsidR="000101B2" w:rsidRDefault="000101B2" w:rsidP="00375775">
      <w:pPr>
        <w:pStyle w:val="ListParagraph"/>
        <w:numPr>
          <w:ilvl w:val="0"/>
          <w:numId w:val="1"/>
        </w:numPr>
      </w:pPr>
      <w:r>
        <w:t xml:space="preserve">As part of your application, </w:t>
      </w:r>
      <w:r w:rsidR="006C4267">
        <w:t xml:space="preserve">be aware that you </w:t>
      </w:r>
      <w:r>
        <w:t>need the following documents</w:t>
      </w:r>
      <w:r w:rsidR="006A633D">
        <w:t>:</w:t>
      </w:r>
    </w:p>
    <w:p w14:paraId="50410E19" w14:textId="6B50C55D" w:rsidR="00417BAA" w:rsidRDefault="00FD2024" w:rsidP="00DD681C">
      <w:pPr>
        <w:pStyle w:val="ListParagraph"/>
        <w:numPr>
          <w:ilvl w:val="1"/>
          <w:numId w:val="1"/>
        </w:numPr>
      </w:pPr>
      <w:r>
        <w:t xml:space="preserve">Dental Technology </w:t>
      </w:r>
      <w:r w:rsidR="00417BAA">
        <w:t xml:space="preserve">Placement </w:t>
      </w:r>
      <w:r w:rsidR="008F7C28">
        <w:t>f</w:t>
      </w:r>
      <w:r w:rsidR="00417BAA">
        <w:t>orm</w:t>
      </w:r>
      <w:r w:rsidR="00DD681C">
        <w:t xml:space="preserve"> (found on our website </w:t>
      </w:r>
      <w:hyperlink r:id="rId11" w:history="1">
        <w:r w:rsidR="00DD681C" w:rsidRPr="00047596">
          <w:rPr>
            <w:rStyle w:val="Hyperlink"/>
          </w:rPr>
          <w:t>HERE</w:t>
        </w:r>
      </w:hyperlink>
      <w:r w:rsidR="00B00BD3">
        <w:t>).</w:t>
      </w:r>
    </w:p>
    <w:p w14:paraId="6AC6B07E" w14:textId="77777777" w:rsidR="00417BAA" w:rsidRDefault="00417BAA" w:rsidP="00417BAA">
      <w:pPr>
        <w:pStyle w:val="ListParagraph"/>
        <w:numPr>
          <w:ilvl w:val="1"/>
          <w:numId w:val="1"/>
        </w:numPr>
      </w:pPr>
      <w:r>
        <w:t>Personal statement.</w:t>
      </w:r>
    </w:p>
    <w:p w14:paraId="636DC2B0" w14:textId="77777777" w:rsidR="00417BAA" w:rsidRDefault="00417BAA" w:rsidP="00417BAA">
      <w:pPr>
        <w:pStyle w:val="ListParagraph"/>
        <w:numPr>
          <w:ilvl w:val="1"/>
          <w:numId w:val="1"/>
        </w:numPr>
      </w:pPr>
      <w:r>
        <w:t>Copies of any relevant qualifications.</w:t>
      </w:r>
    </w:p>
    <w:p w14:paraId="4B8815D1" w14:textId="5724EAF1" w:rsidR="006A633D" w:rsidRDefault="00417BAA" w:rsidP="00417BAA">
      <w:pPr>
        <w:pStyle w:val="ListParagraph"/>
        <w:numPr>
          <w:ilvl w:val="1"/>
          <w:numId w:val="1"/>
        </w:numPr>
      </w:pPr>
      <w:r>
        <w:t>Academic or professional reference.</w:t>
      </w:r>
    </w:p>
    <w:p w14:paraId="6E7BD53D" w14:textId="313754D9" w:rsidR="0014009E" w:rsidRDefault="00EC2281" w:rsidP="00375775">
      <w:pPr>
        <w:pStyle w:val="ListParagraph"/>
        <w:numPr>
          <w:ilvl w:val="0"/>
          <w:numId w:val="1"/>
        </w:numPr>
      </w:pPr>
      <w:r>
        <w:t>Please speak to our fees and finance team for fees and finance advice</w:t>
      </w:r>
      <w:r w:rsidR="0014009E">
        <w:t xml:space="preserve">. </w:t>
      </w:r>
      <w:r w:rsidR="007C70DE">
        <w:t>Please d</w:t>
      </w:r>
      <w:r w:rsidR="0014009E">
        <w:t xml:space="preserve">o not ask the </w:t>
      </w:r>
      <w:r w:rsidR="007C70DE">
        <w:t xml:space="preserve">program </w:t>
      </w:r>
      <w:r w:rsidR="009A5132">
        <w:t>team</w:t>
      </w:r>
      <w:r w:rsidR="007C70DE">
        <w:t xml:space="preserve"> about fees</w:t>
      </w:r>
      <w:r>
        <w:t>;</w:t>
      </w:r>
      <w:r w:rsidR="007C70DE">
        <w:t xml:space="preserve"> </w:t>
      </w:r>
      <w:r w:rsidR="009A5132">
        <w:t>they</w:t>
      </w:r>
      <w:r>
        <w:t xml:space="preserve"> </w:t>
      </w:r>
      <w:r w:rsidR="009A5132">
        <w:t xml:space="preserve">are </w:t>
      </w:r>
      <w:r>
        <w:t>no</w:t>
      </w:r>
      <w:r w:rsidR="007C70DE">
        <w:t>t involved in</w:t>
      </w:r>
      <w:r w:rsidR="00F951F9">
        <w:t xml:space="preserve"> providing fee details or discussing your</w:t>
      </w:r>
      <w:r w:rsidR="007C70DE">
        <w:t xml:space="preserve"> </w:t>
      </w:r>
      <w:r>
        <w:t>financial arrangements</w:t>
      </w:r>
      <w:r w:rsidR="007C70DE">
        <w:t>.</w:t>
      </w:r>
      <w:r>
        <w:t xml:space="preserve"> </w:t>
      </w:r>
      <w:r w:rsidR="00F951F9">
        <w:t>F</w:t>
      </w:r>
      <w:r>
        <w:t>ees</w:t>
      </w:r>
      <w:r w:rsidR="00BE4326">
        <w:t xml:space="preserve"> and</w:t>
      </w:r>
      <w:r>
        <w:t xml:space="preserve"> finance </w:t>
      </w:r>
      <w:r w:rsidR="00BE4326">
        <w:t>guidance,</w:t>
      </w:r>
      <w:r>
        <w:t xml:space="preserve"> and contact </w:t>
      </w:r>
      <w:r w:rsidR="00BE4326">
        <w:t>information</w:t>
      </w:r>
      <w:r w:rsidR="00F951F9">
        <w:t xml:space="preserve"> for our team</w:t>
      </w:r>
      <w:r w:rsidR="00BE4326">
        <w:t xml:space="preserve"> can be found on our website </w:t>
      </w:r>
      <w:hyperlink r:id="rId12" w:history="1">
        <w:r w:rsidR="00047596" w:rsidRPr="00047596">
          <w:rPr>
            <w:rStyle w:val="Hyperlink"/>
          </w:rPr>
          <w:t>HERE</w:t>
        </w:r>
      </w:hyperlink>
      <w:r w:rsidR="00047596">
        <w:t>.</w:t>
      </w:r>
      <w:r w:rsidR="00EC1794" w:rsidRPr="00EC1794">
        <w:t xml:space="preserve"> </w:t>
      </w:r>
    </w:p>
    <w:p w14:paraId="0C936924" w14:textId="4ED1AF59" w:rsidR="00620595" w:rsidRDefault="003C1477" w:rsidP="004118BF">
      <w:pPr>
        <w:pStyle w:val="ListParagraph"/>
        <w:numPr>
          <w:ilvl w:val="0"/>
          <w:numId w:val="1"/>
        </w:numPr>
      </w:pPr>
      <w:r>
        <w:t xml:space="preserve">You and your dental laboratory must </w:t>
      </w:r>
      <w:r w:rsidR="009456F2">
        <w:t xml:space="preserve">take part in an </w:t>
      </w:r>
      <w:r w:rsidR="00EA05C3">
        <w:t xml:space="preserve">online </w:t>
      </w:r>
      <w:r w:rsidR="009456F2">
        <w:t>audit interview. Det</w:t>
      </w:r>
      <w:r w:rsidR="008F7C28">
        <w:t>ails</w:t>
      </w:r>
      <w:r w:rsidR="009456F2">
        <w:t xml:space="preserve"> about th</w:t>
      </w:r>
      <w:r w:rsidR="00791B37">
        <w:t>e</w:t>
      </w:r>
      <w:r w:rsidR="00306796">
        <w:t xml:space="preserve"> audit</w:t>
      </w:r>
      <w:r w:rsidR="009456F2">
        <w:t xml:space="preserve"> interview can be found in the </w:t>
      </w:r>
      <w:proofErr w:type="gramStart"/>
      <w:r w:rsidR="009456F2">
        <w:t>afor</w:t>
      </w:r>
      <w:r w:rsidR="008F7C28">
        <w:t>eme</w:t>
      </w:r>
      <w:r w:rsidR="009456F2">
        <w:t xml:space="preserve">ntioned </w:t>
      </w:r>
      <w:r w:rsidR="00FD2024">
        <w:t>Dental</w:t>
      </w:r>
      <w:proofErr w:type="gramEnd"/>
      <w:r w:rsidR="00FD2024">
        <w:t xml:space="preserve"> Technology </w:t>
      </w:r>
      <w:r w:rsidR="008F7C28">
        <w:t>Placement form.</w:t>
      </w:r>
    </w:p>
    <w:p w14:paraId="57E7D52F" w14:textId="52196763" w:rsidR="00A55F75" w:rsidRPr="00BC5094" w:rsidRDefault="00417BAA" w:rsidP="00BC5094">
      <w:pPr>
        <w:pStyle w:val="Heading2"/>
        <w:rPr>
          <w:b/>
          <w:bCs/>
        </w:rPr>
      </w:pPr>
      <w:r w:rsidRPr="00EC2281">
        <w:rPr>
          <w:b/>
          <w:bCs/>
        </w:rPr>
        <w:t>After your application.</w:t>
      </w:r>
    </w:p>
    <w:p w14:paraId="7D8BD38C" w14:textId="65CD15A2" w:rsidR="00A55F75" w:rsidRDefault="00A55F75" w:rsidP="00A55F75">
      <w:pPr>
        <w:pStyle w:val="ListParagraph"/>
        <w:numPr>
          <w:ilvl w:val="0"/>
          <w:numId w:val="2"/>
        </w:numPr>
      </w:pPr>
      <w:r>
        <w:t xml:space="preserve">The programme director will contact you and your employer or manager via the </w:t>
      </w:r>
      <w:r w:rsidR="00D46987">
        <w:t>contact details</w:t>
      </w:r>
      <w:r>
        <w:t xml:space="preserve"> provided in your application. Depending on when you apply, this may take up to three weeks.</w:t>
      </w:r>
    </w:p>
    <w:p w14:paraId="7FB32963" w14:textId="5A0B798A" w:rsidR="00D46987" w:rsidRDefault="00D46987" w:rsidP="00A55F75">
      <w:pPr>
        <w:pStyle w:val="ListParagraph"/>
        <w:numPr>
          <w:ilvl w:val="0"/>
          <w:numId w:val="2"/>
        </w:numPr>
      </w:pPr>
      <w:r>
        <w:t xml:space="preserve">During this first </w:t>
      </w:r>
      <w:r w:rsidR="003C1477">
        <w:t>contact</w:t>
      </w:r>
      <w:r w:rsidR="00791B37">
        <w:t>,</w:t>
      </w:r>
      <w:r w:rsidR="003C1477">
        <w:t xml:space="preserve"> the programme director will tell you the date of </w:t>
      </w:r>
      <w:r w:rsidR="00593513">
        <w:t>the</w:t>
      </w:r>
      <w:r w:rsidR="003C1477">
        <w:t xml:space="preserve"> audit interview</w:t>
      </w:r>
      <w:r w:rsidR="00791B37">
        <w:t>.</w:t>
      </w:r>
    </w:p>
    <w:p w14:paraId="317E51D5" w14:textId="143F9D48" w:rsidR="00047596" w:rsidRDefault="00047596" w:rsidP="00047596">
      <w:pPr>
        <w:pStyle w:val="ListParagraph"/>
        <w:numPr>
          <w:ilvl w:val="0"/>
          <w:numId w:val="2"/>
        </w:numPr>
      </w:pPr>
      <w:r>
        <w:t>The applicant and their</w:t>
      </w:r>
      <w:r w:rsidRPr="00047596">
        <w:t xml:space="preserve"> mento</w:t>
      </w:r>
      <w:r>
        <w:t xml:space="preserve">r must attend Cardiff Met during the induction week for training. The date of the induction week can be found on our website </w:t>
      </w:r>
      <w:hyperlink r:id="rId13" w:history="1">
        <w:r w:rsidRPr="00CE3DC5">
          <w:rPr>
            <w:rStyle w:val="Hyperlink"/>
          </w:rPr>
          <w:t>HERE</w:t>
        </w:r>
      </w:hyperlink>
      <w:r>
        <w:t xml:space="preserve">. </w:t>
      </w:r>
    </w:p>
    <w:p w14:paraId="3A158285" w14:textId="337A36AD" w:rsidR="00CE3DC5" w:rsidRDefault="00CE3DC5" w:rsidP="00047596">
      <w:pPr>
        <w:pStyle w:val="ListParagraph"/>
        <w:numPr>
          <w:ilvl w:val="0"/>
          <w:numId w:val="2"/>
        </w:numPr>
      </w:pPr>
      <w:r>
        <w:t xml:space="preserve">The academic timetable for the year is published on our website </w:t>
      </w:r>
      <w:hyperlink r:id="rId14" w:history="1">
        <w:r w:rsidRPr="00CE3DC5">
          <w:rPr>
            <w:rStyle w:val="Hyperlink"/>
          </w:rPr>
          <w:t>HERE</w:t>
        </w:r>
      </w:hyperlink>
      <w:r>
        <w:t>.</w:t>
      </w:r>
    </w:p>
    <w:p w14:paraId="67344884" w14:textId="16418DAB" w:rsidR="000C03E2" w:rsidRDefault="004118BF" w:rsidP="00B76D6A">
      <w:pPr>
        <w:pStyle w:val="ListParagraph"/>
        <w:numPr>
          <w:ilvl w:val="0"/>
          <w:numId w:val="2"/>
        </w:numPr>
      </w:pPr>
      <w:r>
        <w:t xml:space="preserve">Once the </w:t>
      </w:r>
      <w:r w:rsidR="008864EB">
        <w:t xml:space="preserve">Dental Technology </w:t>
      </w:r>
      <w:r>
        <w:t>programme begins, you and your workplace will be asked to provide information to our placements team</w:t>
      </w:r>
      <w:r w:rsidR="00D50636">
        <w:t xml:space="preserve"> via our </w:t>
      </w:r>
      <w:r w:rsidR="00557B60">
        <w:t>'</w:t>
      </w:r>
      <w:r w:rsidR="00D50636">
        <w:t>placem</w:t>
      </w:r>
      <w:r w:rsidR="008864EB">
        <w:t>ent</w:t>
      </w:r>
      <w:r w:rsidR="00D50636">
        <w:t>s workflow</w:t>
      </w:r>
      <w:r w:rsidR="00557B60">
        <w:t>'</w:t>
      </w:r>
      <w:r>
        <w:t>.</w:t>
      </w:r>
      <w:r w:rsidR="001F2B0C">
        <w:t xml:space="preserve"> </w:t>
      </w:r>
      <w:r w:rsidR="00FA30D0">
        <w:t xml:space="preserve">As part of this workflow, </w:t>
      </w:r>
      <w:r w:rsidR="008E3F6D">
        <w:t>your employer</w:t>
      </w:r>
      <w:r w:rsidR="00FA30D0">
        <w:t xml:space="preserve"> will be asked to provide evidence of a </w:t>
      </w:r>
      <w:r w:rsidR="00472924">
        <w:t xml:space="preserve">mentor </w:t>
      </w:r>
      <w:r w:rsidR="00FA30D0">
        <w:t xml:space="preserve">GDC number, MHRA </w:t>
      </w:r>
      <w:r w:rsidR="008E4D51">
        <w:t>n</w:t>
      </w:r>
      <w:r w:rsidR="00FA30D0">
        <w:t xml:space="preserve">umber, </w:t>
      </w:r>
      <w:r w:rsidR="00287073">
        <w:t xml:space="preserve">professional </w:t>
      </w:r>
      <w:r w:rsidR="00CD1202">
        <w:t xml:space="preserve">indemnity insurance </w:t>
      </w:r>
      <w:r w:rsidR="00FA30D0">
        <w:t>and</w:t>
      </w:r>
      <w:r w:rsidR="00CD1202">
        <w:t xml:space="preserve"> workplace</w:t>
      </w:r>
      <w:r w:rsidR="00D50636">
        <w:t xml:space="preserve"> </w:t>
      </w:r>
      <w:r w:rsidR="008E3F6D">
        <w:t xml:space="preserve">insurance certificate. </w:t>
      </w:r>
      <w:r w:rsidR="00472924">
        <w:t>They</w:t>
      </w:r>
      <w:r w:rsidR="00D50636">
        <w:t xml:space="preserve"> will have three weeks to complete the placement workflow</w:t>
      </w:r>
      <w:r w:rsidR="000C76B5">
        <w:t>,</w:t>
      </w:r>
      <w:r w:rsidR="00D50636">
        <w:t xml:space="preserve"> or </w:t>
      </w:r>
      <w:r w:rsidR="00A70608">
        <w:t xml:space="preserve">you </w:t>
      </w:r>
      <w:r w:rsidR="008864EB">
        <w:t>risk being suspended from the programme</w:t>
      </w:r>
      <w:r w:rsidR="00D50636">
        <w:t>.</w:t>
      </w:r>
    </w:p>
    <w:sectPr w:rsidR="000C03E2" w:rsidSect="00B76D6A">
      <w:headerReference w:type="even" r:id="rId15"/>
      <w:headerReference w:type="default" r:id="rId16"/>
      <w:footerReference w:type="even" r:id="rId17"/>
      <w:footerReference w:type="default" r:id="rId18"/>
      <w:headerReference w:type="first" r:id="rId19"/>
      <w:footerReference w:type="first" r:id="rId20"/>
      <w:pgSz w:w="11906" w:h="16838"/>
      <w:pgMar w:top="837" w:right="720" w:bottom="142"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E7F17" w14:textId="77777777" w:rsidR="004D5CE1" w:rsidRDefault="004D5CE1" w:rsidP="00FC5883">
      <w:pPr>
        <w:spacing w:after="0" w:line="240" w:lineRule="auto"/>
      </w:pPr>
      <w:r>
        <w:separator/>
      </w:r>
    </w:p>
  </w:endnote>
  <w:endnote w:type="continuationSeparator" w:id="0">
    <w:p w14:paraId="6CBE6496" w14:textId="77777777" w:rsidR="004D5CE1" w:rsidRDefault="004D5CE1" w:rsidP="00FC5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84EAF" w14:textId="77777777" w:rsidR="006B6FAC" w:rsidRDefault="006B6F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EA26D" w14:textId="77777777" w:rsidR="006B6FAC" w:rsidRDefault="006B6F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60BD6" w14:textId="77777777" w:rsidR="006B6FAC" w:rsidRDefault="006B6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84573" w14:textId="77777777" w:rsidR="004D5CE1" w:rsidRDefault="004D5CE1" w:rsidP="00FC5883">
      <w:pPr>
        <w:spacing w:after="0" w:line="240" w:lineRule="auto"/>
      </w:pPr>
      <w:r>
        <w:separator/>
      </w:r>
    </w:p>
  </w:footnote>
  <w:footnote w:type="continuationSeparator" w:id="0">
    <w:p w14:paraId="7BF7BB2B" w14:textId="77777777" w:rsidR="004D5CE1" w:rsidRDefault="004D5CE1" w:rsidP="00FC5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94656" w14:textId="77777777" w:rsidR="006B6FAC" w:rsidRDefault="006B6F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EFC03" w14:textId="36F629D8" w:rsidR="00FC5883" w:rsidRDefault="00FC5883" w:rsidP="00FC5883">
    <w:pPr>
      <w:pStyle w:val="Header"/>
      <w:jc w:val="right"/>
    </w:pPr>
    <w:r>
      <w:rPr>
        <w:noProof/>
      </w:rPr>
      <w:drawing>
        <wp:inline distT="0" distB="0" distL="0" distR="0" wp14:anchorId="1CB00D33" wp14:editId="760CF880">
          <wp:extent cx="1504950" cy="443029"/>
          <wp:effectExtent l="0" t="0" r="0" b="0"/>
          <wp:docPr id="37772713" name="Picture 3777271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73469"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9517" cy="450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5A89" w14:textId="77777777" w:rsidR="006B6FAC" w:rsidRDefault="006B6F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C341D"/>
    <w:multiLevelType w:val="hybridMultilevel"/>
    <w:tmpl w:val="0C603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31A70E3"/>
    <w:multiLevelType w:val="hybridMultilevel"/>
    <w:tmpl w:val="2B248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5707058">
    <w:abstractNumId w:val="1"/>
  </w:num>
  <w:num w:numId="2" w16cid:durableId="467820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srA0MzU0tjA2MzRU0lEKTi0uzszPAykwqwUAAtAz0ywAAAA="/>
  </w:docVars>
  <w:rsids>
    <w:rsidRoot w:val="00D97334"/>
    <w:rsid w:val="000101B2"/>
    <w:rsid w:val="00047596"/>
    <w:rsid w:val="000C03E2"/>
    <w:rsid w:val="000C76B5"/>
    <w:rsid w:val="0014009E"/>
    <w:rsid w:val="00141141"/>
    <w:rsid w:val="001C0FF0"/>
    <w:rsid w:val="001F2B0C"/>
    <w:rsid w:val="00287073"/>
    <w:rsid w:val="00290045"/>
    <w:rsid w:val="00306796"/>
    <w:rsid w:val="00330DB2"/>
    <w:rsid w:val="00352D59"/>
    <w:rsid w:val="003669AA"/>
    <w:rsid w:val="00375775"/>
    <w:rsid w:val="003C1477"/>
    <w:rsid w:val="003C18AC"/>
    <w:rsid w:val="004118BF"/>
    <w:rsid w:val="00417BAA"/>
    <w:rsid w:val="00422D0C"/>
    <w:rsid w:val="00430C13"/>
    <w:rsid w:val="00472924"/>
    <w:rsid w:val="004950FA"/>
    <w:rsid w:val="004D54E1"/>
    <w:rsid w:val="004D5CE1"/>
    <w:rsid w:val="004F0943"/>
    <w:rsid w:val="00504967"/>
    <w:rsid w:val="005436D3"/>
    <w:rsid w:val="00557B60"/>
    <w:rsid w:val="00580C53"/>
    <w:rsid w:val="00593513"/>
    <w:rsid w:val="005A3CDF"/>
    <w:rsid w:val="005A7159"/>
    <w:rsid w:val="00612305"/>
    <w:rsid w:val="00620595"/>
    <w:rsid w:val="006775CD"/>
    <w:rsid w:val="006A633D"/>
    <w:rsid w:val="006B6FAC"/>
    <w:rsid w:val="006C4267"/>
    <w:rsid w:val="006C4D07"/>
    <w:rsid w:val="00746348"/>
    <w:rsid w:val="007646F9"/>
    <w:rsid w:val="00764E4F"/>
    <w:rsid w:val="00791B37"/>
    <w:rsid w:val="007C70DE"/>
    <w:rsid w:val="008864EB"/>
    <w:rsid w:val="008E3F6D"/>
    <w:rsid w:val="008E4D51"/>
    <w:rsid w:val="008E7EC5"/>
    <w:rsid w:val="008F7C28"/>
    <w:rsid w:val="009456F2"/>
    <w:rsid w:val="009A5132"/>
    <w:rsid w:val="00A3695C"/>
    <w:rsid w:val="00A55F75"/>
    <w:rsid w:val="00A70608"/>
    <w:rsid w:val="00A96793"/>
    <w:rsid w:val="00B00BD3"/>
    <w:rsid w:val="00B302B3"/>
    <w:rsid w:val="00B46776"/>
    <w:rsid w:val="00B61832"/>
    <w:rsid w:val="00B76D6A"/>
    <w:rsid w:val="00BA6EAF"/>
    <w:rsid w:val="00BB4F9B"/>
    <w:rsid w:val="00BC5094"/>
    <w:rsid w:val="00BE4326"/>
    <w:rsid w:val="00CC1EDE"/>
    <w:rsid w:val="00CD1202"/>
    <w:rsid w:val="00CE3DC5"/>
    <w:rsid w:val="00D46987"/>
    <w:rsid w:val="00D50636"/>
    <w:rsid w:val="00D97334"/>
    <w:rsid w:val="00DC7EA0"/>
    <w:rsid w:val="00DD681C"/>
    <w:rsid w:val="00E05F68"/>
    <w:rsid w:val="00EA05C3"/>
    <w:rsid w:val="00EA234E"/>
    <w:rsid w:val="00EC1794"/>
    <w:rsid w:val="00EC2281"/>
    <w:rsid w:val="00EF6ED0"/>
    <w:rsid w:val="00F01A9F"/>
    <w:rsid w:val="00F951F9"/>
    <w:rsid w:val="00FA30D0"/>
    <w:rsid w:val="00FC5883"/>
    <w:rsid w:val="00FD2024"/>
    <w:rsid w:val="00FF7B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CBDAA"/>
  <w15:chartTrackingRefBased/>
  <w15:docId w15:val="{F3B514BF-49CE-46C9-85C7-40B9D6410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57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B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01B2"/>
    <w:rPr>
      <w:color w:val="0563C1" w:themeColor="hyperlink"/>
      <w:u w:val="single"/>
    </w:rPr>
  </w:style>
  <w:style w:type="character" w:styleId="UnresolvedMention">
    <w:name w:val="Unresolved Mention"/>
    <w:basedOn w:val="DefaultParagraphFont"/>
    <w:uiPriority w:val="99"/>
    <w:semiHidden/>
    <w:unhideWhenUsed/>
    <w:rsid w:val="000101B2"/>
    <w:rPr>
      <w:color w:val="605E5C"/>
      <w:shd w:val="clear" w:color="auto" w:fill="E1DFDD"/>
    </w:rPr>
  </w:style>
  <w:style w:type="paragraph" w:styleId="ListParagraph">
    <w:name w:val="List Paragraph"/>
    <w:basedOn w:val="Normal"/>
    <w:uiPriority w:val="34"/>
    <w:qFormat/>
    <w:rsid w:val="00375775"/>
    <w:pPr>
      <w:ind w:left="720"/>
      <w:contextualSpacing/>
    </w:pPr>
  </w:style>
  <w:style w:type="character" w:customStyle="1" w:styleId="Heading1Char">
    <w:name w:val="Heading 1 Char"/>
    <w:basedOn w:val="DefaultParagraphFont"/>
    <w:link w:val="Heading1"/>
    <w:uiPriority w:val="9"/>
    <w:rsid w:val="003757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7BA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C58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83"/>
  </w:style>
  <w:style w:type="paragraph" w:styleId="Footer">
    <w:name w:val="footer"/>
    <w:basedOn w:val="Normal"/>
    <w:link w:val="FooterChar"/>
    <w:uiPriority w:val="99"/>
    <w:unhideWhenUsed/>
    <w:rsid w:val="00FC58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83"/>
  </w:style>
  <w:style w:type="paragraph" w:styleId="NoSpacing">
    <w:name w:val="No Spacing"/>
    <w:uiPriority w:val="1"/>
    <w:qFormat/>
    <w:rsid w:val="006C4267"/>
    <w:pPr>
      <w:spacing w:after="0" w:line="240" w:lineRule="auto"/>
    </w:pPr>
  </w:style>
  <w:style w:type="character" w:styleId="FollowedHyperlink">
    <w:name w:val="FollowedHyperlink"/>
    <w:basedOn w:val="DefaultParagraphFont"/>
    <w:uiPriority w:val="99"/>
    <w:semiHidden/>
    <w:unhideWhenUsed/>
    <w:rsid w:val="00B00B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44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ardiffmet.ac.uk/registry/Pages/Term-Dates.asp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cardiffmet.ac.uk/study/finance/Pages/default.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ardiffmet.ac.uk/study/adviceforapplicants/ptpg/Pages/Compulsory-Supporting-Documents.aspx"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mapley@cardiffmet.ac.uk"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ardiffmet.ac.uk/registry/Pages/Term-Dates.aspx"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B0E030140B5F4F8E3491F7B311B699" ma:contentTypeVersion="1" ma:contentTypeDescription="Create a new document." ma:contentTypeScope="" ma:versionID="e3b0d61814b5cd62caa0268fd8fd7b6a">
  <xsd:schema xmlns:xsd="http://www.w3.org/2001/XMLSchema" xmlns:xs="http://www.w3.org/2001/XMLSchema" xmlns:p="http://schemas.microsoft.com/office/2006/metadata/properties" xmlns:ns1="http://schemas.microsoft.com/sharepoint/v3" targetNamespace="http://schemas.microsoft.com/office/2006/metadata/properties" ma:root="true" ma:fieldsID="f66abc2e75104a1e2665fbc11a6ee9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A9C92D-FC33-42FD-A702-0E03FBBD07CD}">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2bbbd4d-3dcc-4eaf-8ae0-3c78794530e5"/>
    <ds:schemaRef ds:uri="http://purl.org/dc/terms/"/>
    <ds:schemaRef ds:uri="346d75ee-b41e-45c3-b24b-b9ae5708f8b5"/>
    <ds:schemaRef ds:uri="http://www.w3.org/XML/1998/namespace"/>
    <ds:schemaRef ds:uri="http://purl.org/dc/dcmitype/"/>
  </ds:schemaRefs>
</ds:datastoreItem>
</file>

<file path=customXml/itemProps2.xml><?xml version="1.0" encoding="utf-8"?>
<ds:datastoreItem xmlns:ds="http://schemas.openxmlformats.org/officeDocument/2006/customXml" ds:itemID="{B8274435-11C1-4604-9775-12DEB205EB2B}">
  <ds:schemaRefs>
    <ds:schemaRef ds:uri="http://schemas.microsoft.com/sharepoint/v3/contenttype/forms"/>
  </ds:schemaRefs>
</ds:datastoreItem>
</file>

<file path=customXml/itemProps3.xml><?xml version="1.0" encoding="utf-8"?>
<ds:datastoreItem xmlns:ds="http://schemas.openxmlformats.org/officeDocument/2006/customXml" ds:itemID="{6A2AA6B7-15EF-4E55-B91A-D3018C4A61AF}"/>
</file>

<file path=docProps/app.xml><?xml version="1.0" encoding="utf-8"?>
<Properties xmlns="http://schemas.openxmlformats.org/officeDocument/2006/extended-properties" xmlns:vt="http://schemas.openxmlformats.org/officeDocument/2006/docPropsVTypes">
  <Template>Normal</Template>
  <TotalTime>88</TotalTime>
  <Pages>1</Pages>
  <Words>596</Words>
  <Characters>3399</Characters>
  <Application>Microsoft Office Word</Application>
  <DocSecurity>0</DocSecurity>
  <Lines>28</Lines>
  <Paragraphs>7</Paragraphs>
  <ScaleCrop>false</ScaleCrop>
  <Company>Cardiff Metropolitan University</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ley, Edward</dc:creator>
  <cp:keywords/>
  <dc:description/>
  <cp:lastModifiedBy>Mapley, Edward</cp:lastModifiedBy>
  <cp:revision>83</cp:revision>
  <dcterms:created xsi:type="dcterms:W3CDTF">2024-02-12T16:29:00Z</dcterms:created>
  <dcterms:modified xsi:type="dcterms:W3CDTF">2024-02-2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B0E030140B5F4F8E3491F7B311B699</vt:lpwstr>
  </property>
  <property fmtid="{D5CDD505-2E9C-101B-9397-08002B2CF9AE}" pid="3" name="MediaServiceImageTags">
    <vt:lpwstr/>
  </property>
  <property fmtid="{D5CDD505-2E9C-101B-9397-08002B2CF9AE}" pid="4" name="Order">
    <vt:r8>16500</vt:r8>
  </property>
  <property fmtid="{D5CDD505-2E9C-101B-9397-08002B2CF9AE}" pid="5" name="xd_Signature">
    <vt:bool>false</vt:bool>
  </property>
  <property fmtid="{D5CDD505-2E9C-101B-9397-08002B2CF9AE}" pid="6" name="xd_ProgID">
    <vt:lpwstr/>
  </property>
  <property fmtid="{D5CDD505-2E9C-101B-9397-08002B2CF9AE}" pid="7" name="SharedWithUsers">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ies>
</file>